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Style w:val="a"/>
        <w:tblW w:w="9576" w:type="dxa"/>
        <w:jc w:val="center"/>
        <w:tblLayout w:type="fixed"/>
        <w:tblLook w:val="0400" w:firstRow="0" w:lastRow="0" w:firstColumn="0" w:lastColumn="0" w:noHBand="0" w:noVBand="1"/>
      </w:tblPr>
      <w:tblGrid>
        <w:gridCol w:w="9576"/>
      </w:tblGrid>
      <w:tr w:rsidR="0011602C" w14:paraId="2CB87C87" w14:textId="77777777">
        <w:trPr>
          <w:trHeight w:val="1440"/>
          <w:jc w:val="center"/>
        </w:trPr>
        <w:tc>
          <w:tcPr>
            <w:tcW w:w="9576" w:type="dxa"/>
            <w:tcBorders>
              <w:bottom w:val="single" w:sz="4" w:space="0" w:color="4F81BD"/>
            </w:tcBorders>
            <w:vAlign w:val="center"/>
          </w:tcPr>
          <w:p w14:paraId="22D6FD19" w14:textId="04161824" w:rsidR="0011602C" w:rsidRDefault="006E2A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mbria" w:eastAsia="Cambria" w:hAnsi="Cambria" w:cs="Cambria"/>
                <w:color w:val="000000"/>
                <w:sz w:val="80"/>
                <w:szCs w:val="80"/>
              </w:rPr>
            </w:pPr>
            <w:r>
              <w:rPr>
                <w:rFonts w:ascii="Cambria" w:eastAsia="Cambria" w:hAnsi="Cambria" w:cs="Cambria"/>
                <w:sz w:val="80"/>
                <w:szCs w:val="80"/>
              </w:rPr>
              <w:t>Slot Machine</w:t>
            </w:r>
          </w:p>
        </w:tc>
      </w:tr>
      <w:tr w:rsidR="0011602C" w14:paraId="31E4030B" w14:textId="77777777">
        <w:trPr>
          <w:trHeight w:val="720"/>
          <w:jc w:val="center"/>
        </w:trPr>
        <w:tc>
          <w:tcPr>
            <w:tcW w:w="9576" w:type="dxa"/>
            <w:tcBorders>
              <w:top w:val="single" w:sz="4" w:space="0" w:color="4F81BD"/>
            </w:tcBorders>
            <w:vAlign w:val="center"/>
          </w:tcPr>
          <w:p w14:paraId="3C8E15B8" w14:textId="1A2249AC" w:rsidR="0011602C" w:rsidRDefault="006E2A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Cambria" w:eastAsia="Cambria" w:hAnsi="Cambria" w:cs="Cambria"/>
                <w:b/>
                <w:color w:val="000000"/>
                <w:sz w:val="48"/>
                <w:szCs w:val="48"/>
              </w:rPr>
            </w:pPr>
            <w:r>
              <w:rPr>
                <w:rFonts w:ascii="Cambria" w:eastAsia="Cambria" w:hAnsi="Cambria" w:cs="Cambria"/>
                <w:b/>
                <w:sz w:val="48"/>
                <w:szCs w:val="48"/>
              </w:rPr>
              <w:t>A simple slot machine game</w:t>
            </w:r>
          </w:p>
        </w:tc>
      </w:tr>
      <w:tr w:rsidR="0011602C" w14:paraId="165AAD18" w14:textId="77777777">
        <w:trPr>
          <w:trHeight w:val="360"/>
          <w:jc w:val="center"/>
        </w:trPr>
        <w:tc>
          <w:tcPr>
            <w:tcW w:w="9576" w:type="dxa"/>
            <w:vAlign w:val="center"/>
          </w:tcPr>
          <w:p w14:paraId="1355969D" w14:textId="77777777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</w:p>
          <w:p w14:paraId="557FC1CD" w14:textId="37BEB80A" w:rsidR="0011602C" w:rsidRDefault="006E2A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  <w:r>
              <w:rPr>
                <w:noProof/>
                <w:color w:val="000000"/>
              </w:rPr>
              <mc:AlternateContent>
                <mc:Choice Requires="wpg">
                  <w:drawing>
                    <wp:inline distT="0" distB="0" distL="0" distR="0" wp14:anchorId="2AA71C45" wp14:editId="67F4453A">
                      <wp:extent cx="1675130" cy="1416673"/>
                      <wp:effectExtent l="0" t="0" r="1270" b="0"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675130" cy="1416673"/>
                                <a:chOff x="0" y="0"/>
                                <a:chExt cx="5934710" cy="501904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" name="Picture 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934710" cy="46399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" name="Text Box 4"/>
                              <wps:cNvSpPr txBox="1"/>
                              <wps:spPr>
                                <a:xfrm>
                                  <a:off x="0" y="4639945"/>
                                  <a:ext cx="5934710" cy="379095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EC7F2E9" w14:textId="77777777" w:rsidR="006E2A1C" w:rsidRPr="006E2A1C" w:rsidRDefault="006E2A1C" w:rsidP="006E2A1C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10" w:history="1">
                                      <w:r w:rsidRPr="006E2A1C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Pr="006E2A1C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is licensed under </w:t>
                                    </w:r>
                                    <w:hyperlink r:id="rId11" w:history="1">
                                      <w:r w:rsidRPr="006E2A1C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-SA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AA71C45" id="Group 5" o:spid="_x0000_s1026" style="width:131.9pt;height:111.55pt;mso-position-horizontal-relative:char;mso-position-vertical-relative:line" coordsize="59347,501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" o:spid="_x0000_s1027" type="#_x0000_t75" style="position:absolute;width:59347;height:463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">
                        <v:imagedata r:id="rId12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4" o:spid="_x0000_s1028" type="#_x0000_t202" style="position:absolute;top:46399;width:59347;height:3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" stroked="f">
                        <v:textbox>
                          <w:txbxContent>
                            <w:p w14:paraId="5EC7F2E9" w14:textId="77777777" w:rsidR="006E2A1C" w:rsidRPr="006E2A1C" w:rsidRDefault="006E2A1C" w:rsidP="006E2A1C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13" w:history="1">
                                <w:r w:rsidRPr="006E2A1C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6E2A1C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14" w:history="1">
                                <w:r w:rsidRPr="006E2A1C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</w:t>
                                </w:r>
                              </w:hyperlink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213ABB3A" w14:textId="77777777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</w:p>
          <w:p w14:paraId="209EF868" w14:textId="77777777" w:rsidR="0011602C" w:rsidRDefault="0011602C" w:rsidP="006E2A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</w:rPr>
            </w:pPr>
          </w:p>
          <w:p w14:paraId="0DAC62AF" w14:textId="77777777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</w:p>
          <w:p w14:paraId="29529031" w14:textId="77777777" w:rsidR="0011602C" w:rsidRDefault="00904C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Version #</w:t>
            </w:r>
            <w:r>
              <w:rPr>
                <w:sz w:val="24"/>
                <w:szCs w:val="24"/>
              </w:rPr>
              <w:t>1</w:t>
            </w:r>
          </w:p>
          <w:p w14:paraId="5F727F9D" w14:textId="676DF896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</w:p>
          <w:p w14:paraId="4696A5BE" w14:textId="2E037068" w:rsidR="0011602C" w:rsidRDefault="00904C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All work Copyright © 20</w:t>
            </w:r>
            <w:r>
              <w:t>20</w:t>
            </w:r>
            <w:r>
              <w:rPr>
                <w:color w:val="000000"/>
              </w:rPr>
              <w:t xml:space="preserve"> </w:t>
            </w:r>
            <w:r w:rsidR="006E2A1C">
              <w:rPr>
                <w:color w:val="000000"/>
              </w:rPr>
              <w:t xml:space="preserve">by </w:t>
            </w:r>
          </w:p>
          <w:p w14:paraId="1C613F98" w14:textId="77777777" w:rsidR="0011602C" w:rsidRDefault="00904C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All rights reserved.</w:t>
            </w:r>
          </w:p>
          <w:p w14:paraId="59D16E54" w14:textId="77777777" w:rsidR="0011602C" w:rsidRDefault="00904C0E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sz w:val="24"/>
                <w:szCs w:val="24"/>
              </w:rPr>
              <w:t>2020, Jan 23</w:t>
            </w:r>
          </w:p>
          <w:p w14:paraId="52826AA0" w14:textId="77777777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</w:p>
          <w:p w14:paraId="70415B5B" w14:textId="77777777" w:rsidR="0011602C" w:rsidRDefault="00904C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color w:val="000000"/>
              </w:rPr>
            </w:pPr>
            <w:r>
              <w:t>Authors</w:t>
            </w:r>
          </w:p>
        </w:tc>
      </w:tr>
      <w:tr w:rsidR="0011602C" w14:paraId="471FAEB8" w14:textId="77777777">
        <w:trPr>
          <w:trHeight w:val="360"/>
          <w:jc w:val="center"/>
        </w:trPr>
        <w:tc>
          <w:tcPr>
            <w:tcW w:w="9576" w:type="dxa"/>
            <w:vAlign w:val="center"/>
          </w:tcPr>
          <w:p w14:paraId="607AB718" w14:textId="21383B92" w:rsidR="0011602C" w:rsidRDefault="00904C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Quang Anh Nguyen</w:t>
            </w:r>
            <w:r w:rsidR="006E2A1C">
              <w:rPr>
                <w:b/>
                <w:sz w:val="28"/>
                <w:szCs w:val="28"/>
              </w:rPr>
              <w:t xml:space="preserve"> 300969960</w:t>
            </w:r>
          </w:p>
          <w:p w14:paraId="5ECF05D5" w14:textId="6D45B96A" w:rsidR="0011602C" w:rsidRDefault="001160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11602C" w14:paraId="07421918" w14:textId="77777777">
        <w:trPr>
          <w:trHeight w:val="360"/>
          <w:jc w:val="center"/>
        </w:trPr>
        <w:tc>
          <w:tcPr>
            <w:tcW w:w="9576" w:type="dxa"/>
            <w:vAlign w:val="center"/>
          </w:tcPr>
          <w:p w14:paraId="257EA9BA" w14:textId="77777777" w:rsidR="0011602C" w:rsidRDefault="0011602C">
            <w:pPr>
              <w:spacing w:after="0" w:line="240" w:lineRule="auto"/>
              <w:rPr>
                <w:b/>
                <w:color w:val="000000"/>
              </w:rPr>
            </w:pPr>
          </w:p>
        </w:tc>
      </w:tr>
    </w:tbl>
    <w:p w14:paraId="0DC95D00" w14:textId="77777777" w:rsidR="0011602C" w:rsidRDefault="00904C0E">
      <w:pPr>
        <w:rPr>
          <w:sz w:val="24"/>
          <w:szCs w:val="24"/>
        </w:rPr>
      </w:pPr>
      <w:r>
        <w:rPr>
          <w:b/>
          <w:sz w:val="24"/>
          <w:szCs w:val="24"/>
          <w:u w:val="single"/>
        </w:rPr>
        <w:t>Table of Contents</w:t>
      </w:r>
    </w:p>
    <w:sdt>
      <w:sdtPr>
        <w:id w:val="-1018611241"/>
        <w:docPartObj>
          <w:docPartGallery w:val="Table of Contents"/>
          <w:docPartUnique/>
        </w:docPartObj>
      </w:sdtPr>
      <w:sdtEndPr/>
      <w:sdtContent>
        <w:p w14:paraId="45BD5083" w14:textId="1F425449" w:rsidR="006E2A1C" w:rsidRDefault="00904C0E">
          <w:pPr>
            <w:pStyle w:val="TOC1"/>
            <w:tabs>
              <w:tab w:val="left" w:pos="440"/>
              <w:tab w:val="right" w:pos="9350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32779652" w:history="1">
            <w:r w:rsidR="006E2A1C" w:rsidRPr="00BF3A0E">
              <w:rPr>
                <w:rStyle w:val="Hyperlink"/>
                <w:noProof/>
              </w:rPr>
              <w:t>I.</w:t>
            </w:r>
            <w:r w:rsidR="006E2A1C">
              <w:rPr>
                <w:noProof/>
              </w:rPr>
              <w:tab/>
            </w:r>
            <w:r w:rsidR="006E2A1C" w:rsidRPr="00BF3A0E">
              <w:rPr>
                <w:rStyle w:val="Hyperlink"/>
                <w:noProof/>
              </w:rPr>
              <w:t>Game Overview</w:t>
            </w:r>
            <w:r w:rsidR="006E2A1C">
              <w:rPr>
                <w:noProof/>
                <w:webHidden/>
              </w:rPr>
              <w:tab/>
            </w:r>
            <w:r w:rsidR="006E2A1C">
              <w:rPr>
                <w:noProof/>
                <w:webHidden/>
              </w:rPr>
              <w:fldChar w:fldCharType="begin"/>
            </w:r>
            <w:r w:rsidR="006E2A1C">
              <w:rPr>
                <w:noProof/>
                <w:webHidden/>
              </w:rPr>
              <w:instrText xml:space="preserve"> PAGEREF _Toc32779652 \h </w:instrText>
            </w:r>
            <w:r w:rsidR="006E2A1C">
              <w:rPr>
                <w:noProof/>
                <w:webHidden/>
              </w:rPr>
            </w:r>
            <w:r w:rsidR="006E2A1C">
              <w:rPr>
                <w:noProof/>
                <w:webHidden/>
              </w:rPr>
              <w:fldChar w:fldCharType="separate"/>
            </w:r>
            <w:r w:rsidR="006E2A1C">
              <w:rPr>
                <w:noProof/>
                <w:webHidden/>
              </w:rPr>
              <w:t>3</w:t>
            </w:r>
            <w:r w:rsidR="006E2A1C">
              <w:rPr>
                <w:noProof/>
                <w:webHidden/>
              </w:rPr>
              <w:fldChar w:fldCharType="end"/>
            </w:r>
          </w:hyperlink>
        </w:p>
        <w:p w14:paraId="0AC68BE2" w14:textId="123C014B" w:rsidR="006E2A1C" w:rsidRDefault="006E2A1C">
          <w:pPr>
            <w:pStyle w:val="TOC1"/>
            <w:tabs>
              <w:tab w:val="left" w:pos="440"/>
              <w:tab w:val="right" w:pos="9350"/>
            </w:tabs>
            <w:rPr>
              <w:noProof/>
            </w:rPr>
          </w:pPr>
          <w:hyperlink w:anchor="_Toc32779653" w:history="1">
            <w:r w:rsidRPr="00BF3A0E">
              <w:rPr>
                <w:rStyle w:val="Hyperlink"/>
                <w:noProof/>
              </w:rPr>
              <w:t>II.</w:t>
            </w:r>
            <w:r>
              <w:rPr>
                <w:noProof/>
              </w:rPr>
              <w:tab/>
            </w:r>
            <w:r w:rsidRPr="00BF3A0E">
              <w:rPr>
                <w:rStyle w:val="Hyperlink"/>
                <w:noProof/>
              </w:rPr>
              <w:t>Game Play Mechan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779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10BDA" w14:textId="5848480A" w:rsidR="006E2A1C" w:rsidRDefault="006E2A1C">
          <w:pPr>
            <w:pStyle w:val="TOC1"/>
            <w:tabs>
              <w:tab w:val="left" w:pos="660"/>
              <w:tab w:val="right" w:pos="9350"/>
            </w:tabs>
            <w:rPr>
              <w:noProof/>
            </w:rPr>
          </w:pPr>
          <w:hyperlink w:anchor="_Toc32779654" w:history="1">
            <w:r w:rsidRPr="00BF3A0E">
              <w:rPr>
                <w:rStyle w:val="Hyperlink"/>
                <w:noProof/>
              </w:rPr>
              <w:t>III.</w:t>
            </w:r>
            <w:r>
              <w:rPr>
                <w:noProof/>
              </w:rPr>
              <w:tab/>
            </w:r>
            <w:r w:rsidRPr="00BF3A0E">
              <w:rPr>
                <w:rStyle w:val="Hyperlink"/>
                <w:noProof/>
              </w:rPr>
              <w:t>Cam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779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108A7" w14:textId="2360B796" w:rsidR="0011602C" w:rsidRDefault="00904C0E">
          <w:pPr>
            <w:tabs>
              <w:tab w:val="right" w:pos="9360"/>
            </w:tabs>
            <w:spacing w:before="200" w:after="80" w:line="240" w:lineRule="auto"/>
          </w:pPr>
          <w:r>
            <w:fldChar w:fldCharType="end"/>
          </w:r>
        </w:p>
      </w:sdtContent>
    </w:sdt>
    <w:p w14:paraId="5F65D5EB" w14:textId="77777777" w:rsidR="0011602C" w:rsidRDefault="0011602C">
      <w:pPr>
        <w:rPr>
          <w:sz w:val="24"/>
          <w:szCs w:val="24"/>
        </w:rPr>
      </w:pPr>
    </w:p>
    <w:p w14:paraId="60CC7DBF" w14:textId="77777777" w:rsidR="0011602C" w:rsidRDefault="00904C0E">
      <w:pPr>
        <w:pStyle w:val="Title"/>
      </w:pPr>
      <w:bookmarkStart w:id="0" w:name="_heading=h.hh5s1szgjrlw" w:colFirst="0" w:colLast="0"/>
      <w:bookmarkEnd w:id="0"/>
      <w:r>
        <w:t>Version History</w:t>
      </w:r>
    </w:p>
    <w:p w14:paraId="2000FF60" w14:textId="77777777" w:rsidR="0011602C" w:rsidRDefault="00904C0E">
      <w:pPr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v1</w:t>
      </w:r>
    </w:p>
    <w:p w14:paraId="6151CA6F" w14:textId="77777777" w:rsidR="0011602C" w:rsidRDefault="00904C0E">
      <w:pPr>
        <w:jc w:val="right"/>
        <w:rPr>
          <w:sz w:val="24"/>
          <w:szCs w:val="24"/>
        </w:rPr>
      </w:pPr>
      <w:r>
        <w:rPr>
          <w:sz w:val="24"/>
          <w:szCs w:val="24"/>
        </w:rPr>
        <w:t>Added game overview</w:t>
      </w:r>
    </w:p>
    <w:p w14:paraId="19CFE5E2" w14:textId="77777777" w:rsidR="0011602C" w:rsidRDefault="00904C0E">
      <w:pPr>
        <w:jc w:val="right"/>
        <w:rPr>
          <w:sz w:val="24"/>
          <w:szCs w:val="24"/>
        </w:rPr>
      </w:pPr>
      <w:r>
        <w:rPr>
          <w:sz w:val="24"/>
          <w:szCs w:val="24"/>
        </w:rPr>
        <w:lastRenderedPageBreak/>
        <w:t>Added game mechanics</w:t>
      </w:r>
    </w:p>
    <w:p w14:paraId="57B2D59C" w14:textId="77777777" w:rsidR="0011602C" w:rsidRDefault="0011602C">
      <w:pPr>
        <w:jc w:val="right"/>
        <w:rPr>
          <w:sz w:val="24"/>
          <w:szCs w:val="24"/>
        </w:rPr>
      </w:pPr>
    </w:p>
    <w:p w14:paraId="02B99898" w14:textId="5B801E70" w:rsidR="0011602C" w:rsidRDefault="0011602C">
      <w:pPr>
        <w:rPr>
          <w:sz w:val="24"/>
          <w:szCs w:val="24"/>
        </w:rPr>
      </w:pPr>
    </w:p>
    <w:p w14:paraId="251FA74F" w14:textId="77777777" w:rsidR="0011602C" w:rsidRDefault="00904C0E">
      <w:pPr>
        <w:pStyle w:val="Heading1"/>
        <w:numPr>
          <w:ilvl w:val="0"/>
          <w:numId w:val="7"/>
        </w:numPr>
      </w:pPr>
      <w:bookmarkStart w:id="1" w:name="_Toc32779652"/>
      <w:r>
        <w:t>Game Overview</w:t>
      </w:r>
      <w:bookmarkEnd w:id="1"/>
      <w:r>
        <w:t xml:space="preserve"> </w:t>
      </w:r>
    </w:p>
    <w:p w14:paraId="4A623BFF" w14:textId="0EE5CBAF" w:rsidR="0011602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000000"/>
          <w:sz w:val="24"/>
          <w:szCs w:val="24"/>
        </w:rPr>
      </w:pPr>
      <w:r>
        <w:rPr>
          <w:i/>
          <w:sz w:val="24"/>
          <w:szCs w:val="24"/>
        </w:rPr>
        <w:t>Basic slot machine game using provided algorithms</w:t>
      </w:r>
    </w:p>
    <w:p w14:paraId="35A47C41" w14:textId="77777777" w:rsidR="0011602C" w:rsidRDefault="0011602C">
      <w:pPr>
        <w:rPr>
          <w:b/>
          <w:sz w:val="24"/>
          <w:szCs w:val="24"/>
        </w:rPr>
      </w:pPr>
    </w:p>
    <w:p w14:paraId="023FA28F" w14:textId="1DB56B0A" w:rsidR="0011602C" w:rsidRDefault="00904C0E">
      <w:pPr>
        <w:pStyle w:val="Heading1"/>
        <w:numPr>
          <w:ilvl w:val="0"/>
          <w:numId w:val="7"/>
        </w:numPr>
      </w:pPr>
      <w:bookmarkStart w:id="2" w:name="_Toc32779653"/>
      <w:r>
        <w:t xml:space="preserve">Game </w:t>
      </w:r>
      <w:bookmarkEnd w:id="2"/>
      <w:r w:rsidR="006E2A1C">
        <w:t>Functions</w:t>
      </w:r>
    </w:p>
    <w:p w14:paraId="5F78303E" w14:textId="081B43E0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Start Scene</w:t>
      </w:r>
    </w:p>
    <w:p w14:paraId="5E4BEC5D" w14:textId="6CE9C6B0" w:rsidR="0011602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Spin Button</w:t>
      </w:r>
    </w:p>
    <w:p w14:paraId="51C30EFF" w14:textId="116F09B8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Reset Button</w:t>
      </w:r>
    </w:p>
    <w:p w14:paraId="6BD49FB3" w14:textId="6BA8D5CD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Sound effects for losing and winning</w:t>
      </w:r>
    </w:p>
    <w:p w14:paraId="0D612962" w14:textId="07802C78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Alert when winning jackpot</w:t>
      </w:r>
    </w:p>
    <w:p w14:paraId="5B36A8F8" w14:textId="1870B834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Alert when running out of money</w:t>
      </w:r>
    </w:p>
    <w:p w14:paraId="375751F2" w14:textId="756DD41B" w:rsidR="006E2A1C" w:rsidRDefault="006E2A1C" w:rsidP="006E2A1C">
      <w:pPr>
        <w:pBdr>
          <w:top w:val="nil"/>
          <w:left w:val="nil"/>
          <w:bottom w:val="nil"/>
          <w:right w:val="nil"/>
          <w:between w:val="nil"/>
        </w:pBdr>
        <w:ind w:left="720"/>
        <w:rPr>
          <w:i/>
          <w:color w:val="000000"/>
          <w:sz w:val="24"/>
          <w:szCs w:val="24"/>
        </w:rPr>
      </w:pPr>
      <w:r>
        <w:rPr>
          <w:i/>
          <w:sz w:val="24"/>
          <w:szCs w:val="24"/>
        </w:rPr>
        <w:t>Alert when bet money&gt; player money</w:t>
      </w:r>
    </w:p>
    <w:p w14:paraId="21B79045" w14:textId="77777777" w:rsidR="0011602C" w:rsidRDefault="0011602C">
      <w:pPr>
        <w:rPr>
          <w:b/>
          <w:sz w:val="24"/>
          <w:szCs w:val="24"/>
        </w:rPr>
      </w:pPr>
    </w:p>
    <w:p w14:paraId="1A266170" w14:textId="02165895" w:rsidR="0011602C" w:rsidRDefault="006E2A1C">
      <w:pPr>
        <w:pStyle w:val="Heading1"/>
        <w:numPr>
          <w:ilvl w:val="0"/>
          <w:numId w:val="7"/>
        </w:numPr>
      </w:pPr>
      <w:r>
        <w:lastRenderedPageBreak/>
        <w:t>Screen shots</w:t>
      </w:r>
    </w:p>
    <w:p w14:paraId="4D74CC45" w14:textId="30AB4762" w:rsidR="0011602C" w:rsidRDefault="00904C0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r w:rsidR="006E2A1C">
        <w:rPr>
          <w:noProof/>
        </w:rPr>
        <w:drawing>
          <wp:inline distT="0" distB="0" distL="0" distR="0" wp14:anchorId="5C74CA33" wp14:editId="55D4DCDF">
            <wp:extent cx="5943600" cy="64725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2A1C">
        <w:rPr>
          <w:noProof/>
        </w:rPr>
        <w:lastRenderedPageBreak/>
        <w:drawing>
          <wp:inline distT="0" distB="0" distL="0" distR="0" wp14:anchorId="0F435D31" wp14:editId="0779F0A9">
            <wp:extent cx="5943600" cy="62680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2A1C">
        <w:rPr>
          <w:noProof/>
        </w:rPr>
        <w:lastRenderedPageBreak/>
        <w:drawing>
          <wp:inline distT="0" distB="0" distL="0" distR="0" wp14:anchorId="35DE3F29" wp14:editId="72D4EB6A">
            <wp:extent cx="5943600" cy="6516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1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7B48E51B" w14:textId="368A3C43" w:rsidR="006E2A1C" w:rsidRDefault="006E2A1C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i/>
          <w:sz w:val="24"/>
          <w:szCs w:val="24"/>
        </w:rPr>
      </w:pPr>
    </w:p>
    <w:p w14:paraId="7036AF21" w14:textId="7CE96831" w:rsidR="006E2A1C" w:rsidRDefault="006E2A1C">
      <w:pPr>
        <w:rPr>
          <w:i/>
          <w:sz w:val="24"/>
          <w:szCs w:val="24"/>
        </w:rPr>
      </w:pPr>
      <w:r>
        <w:rPr>
          <w:i/>
          <w:sz w:val="24"/>
          <w:szCs w:val="24"/>
        </w:rPr>
        <w:br w:type="page"/>
      </w:r>
    </w:p>
    <w:p w14:paraId="214F0C86" w14:textId="77777777" w:rsidR="006E2A1C" w:rsidRDefault="006E2A1C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i/>
          <w:color w:val="000000"/>
          <w:sz w:val="24"/>
          <w:szCs w:val="24"/>
        </w:rPr>
      </w:pPr>
    </w:p>
    <w:p w14:paraId="14CD50F4" w14:textId="77777777" w:rsidR="0011602C" w:rsidRDefault="0011602C">
      <w:pPr>
        <w:rPr>
          <w:b/>
          <w:sz w:val="24"/>
          <w:szCs w:val="24"/>
        </w:rPr>
      </w:pPr>
    </w:p>
    <w:p w14:paraId="0F549CBA" w14:textId="4AE94B3E" w:rsidR="00206F27" w:rsidRDefault="00206F27" w:rsidP="006E2A1C">
      <w:pPr>
        <w:ind w:left="720"/>
      </w:pPr>
    </w:p>
    <w:sectPr w:rsidR="00206F27">
      <w:headerReference w:type="even" r:id="rId18"/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897D1" w14:textId="77777777" w:rsidR="005B3800" w:rsidRDefault="005B3800">
      <w:pPr>
        <w:spacing w:after="0" w:line="240" w:lineRule="auto"/>
      </w:pPr>
      <w:r>
        <w:separator/>
      </w:r>
    </w:p>
  </w:endnote>
  <w:endnote w:type="continuationSeparator" w:id="0">
    <w:p w14:paraId="30AF6D5C" w14:textId="77777777" w:rsidR="005B3800" w:rsidRDefault="005B38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44E48" w14:textId="77777777" w:rsidR="0011602C" w:rsidRDefault="00904C0E">
    <w:pPr>
      <w:pBdr>
        <w:top w:val="single" w:sz="24" w:space="1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mbria" w:eastAsia="Cambria" w:hAnsi="Cambria" w:cs="Cambria"/>
        <w:color w:val="000000"/>
      </w:rPr>
    </w:pPr>
    <w:r>
      <w:rPr>
        <w:rFonts w:ascii="Cambria" w:eastAsia="Cambria" w:hAnsi="Cambria" w:cs="Cambria"/>
        <w:b/>
        <w:color w:val="000000"/>
      </w:rPr>
      <w:t xml:space="preserve">Version Number </w:t>
    </w:r>
    <w:r>
      <w:rPr>
        <w:rFonts w:ascii="Cambria" w:eastAsia="Cambria" w:hAnsi="Cambria" w:cs="Cambria"/>
        <w:b/>
      </w:rPr>
      <w:t>1</w:t>
    </w:r>
    <w:r>
      <w:rPr>
        <w:rFonts w:ascii="Cambria" w:eastAsia="Cambria" w:hAnsi="Cambria" w:cs="Cambria"/>
        <w:b/>
        <w:color w:val="000000"/>
      </w:rPr>
      <w:t xml:space="preserve">. </w:t>
    </w:r>
    <w:r>
      <w:rPr>
        <w:rFonts w:ascii="Cambria" w:eastAsia="Cambria" w:hAnsi="Cambria" w:cs="Cambria"/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24BBE385" w14:textId="77777777" w:rsidR="0011602C" w:rsidRDefault="001160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BA01E4" w14:textId="77777777" w:rsidR="0011602C" w:rsidRDefault="00904C0E">
    <w:pPr>
      <w:pBdr>
        <w:top w:val="single" w:sz="24" w:space="1" w:color="622423"/>
      </w:pBdr>
      <w:tabs>
        <w:tab w:val="right" w:pos="9360"/>
      </w:tabs>
      <w:spacing w:after="0" w:line="240" w:lineRule="auto"/>
      <w:rPr>
        <w:rFonts w:ascii="Cambria" w:eastAsia="Cambria" w:hAnsi="Cambria" w:cs="Cambria"/>
        <w:color w:val="000000"/>
      </w:rPr>
    </w:pPr>
    <w:r>
      <w:rPr>
        <w:rFonts w:ascii="Cambria" w:eastAsia="Cambria" w:hAnsi="Cambria" w:cs="Cambria"/>
        <w:b/>
      </w:rPr>
      <w:t>Version 1</w:t>
    </w:r>
    <w:r>
      <w:rPr>
        <w:rFonts w:ascii="Cambria" w:eastAsia="Cambria" w:hAnsi="Cambria" w:cs="Cambria"/>
        <w:b/>
      </w:rPr>
      <w:tab/>
    </w:r>
    <w:r>
      <w:rPr>
        <w:rFonts w:ascii="Cambria" w:eastAsia="Cambria" w:hAnsi="Cambria" w:cs="Cambria"/>
      </w:rPr>
      <w:t xml:space="preserve">Page </w:t>
    </w:r>
    <w:r>
      <w:fldChar w:fldCharType="begin"/>
    </w:r>
    <w:r>
      <w:instrText>PAGE</w:instrText>
    </w:r>
    <w:r>
      <w:fldChar w:fldCharType="separate"/>
    </w:r>
    <w:r w:rsidR="00206F27">
      <w:rPr>
        <w:noProof/>
      </w:rPr>
      <w:t>2</w:t>
    </w:r>
    <w:r>
      <w:fldChar w:fldCharType="end"/>
    </w:r>
  </w:p>
  <w:p w14:paraId="0CE758C1" w14:textId="77777777" w:rsidR="0011602C" w:rsidRDefault="001160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5FE85C" w14:textId="77777777" w:rsidR="005B3800" w:rsidRDefault="005B3800">
      <w:pPr>
        <w:spacing w:after="0" w:line="240" w:lineRule="auto"/>
      </w:pPr>
      <w:r>
        <w:separator/>
      </w:r>
    </w:p>
  </w:footnote>
  <w:footnote w:type="continuationSeparator" w:id="0">
    <w:p w14:paraId="21021AC6" w14:textId="77777777" w:rsidR="005B3800" w:rsidRDefault="005B38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099FF" w14:textId="77777777" w:rsidR="0011602C" w:rsidRDefault="0011602C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9590" w:type="dxa"/>
      <w:tblLayout w:type="fixed"/>
      <w:tblLook w:val="0400" w:firstRow="0" w:lastRow="0" w:firstColumn="0" w:lastColumn="0" w:noHBand="0" w:noVBand="1"/>
    </w:tblPr>
    <w:tblGrid>
      <w:gridCol w:w="6713"/>
      <w:gridCol w:w="2877"/>
    </w:tblGrid>
    <w:tr w:rsidR="0011602C" w14:paraId="291929D5" w14:textId="77777777">
      <w:tc>
        <w:tcPr>
          <w:tcW w:w="6713" w:type="dxa"/>
          <w:tcBorders>
            <w:bottom w:val="single" w:sz="4" w:space="0" w:color="000000"/>
          </w:tcBorders>
          <w:vAlign w:val="bottom"/>
        </w:tcPr>
        <w:p w14:paraId="46708AF3" w14:textId="77777777" w:rsidR="0011602C" w:rsidRDefault="00904C0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color w:val="76923C"/>
              <w:sz w:val="24"/>
              <w:szCs w:val="24"/>
            </w:rPr>
          </w:pPr>
          <w:r>
            <w:rPr>
              <w:b/>
              <w:color w:val="76923C"/>
              <w:sz w:val="24"/>
              <w:szCs w:val="24"/>
            </w:rPr>
            <w:t>AGENT MORRIS</w:t>
          </w:r>
        </w:p>
      </w:tc>
      <w:tc>
        <w:tcPr>
          <w:tcW w:w="2877" w:type="dxa"/>
          <w:tcBorders>
            <w:bottom w:val="single" w:sz="4" w:space="0" w:color="943734"/>
          </w:tcBorders>
          <w:shd w:val="clear" w:color="auto" w:fill="943734"/>
          <w:vAlign w:val="bottom"/>
        </w:tcPr>
        <w:p w14:paraId="668F78C6" w14:textId="77777777" w:rsidR="0011602C" w:rsidRDefault="00904C0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color w:val="FFFFFF"/>
            </w:rPr>
          </w:pPr>
          <w:r>
            <w:rPr>
              <w:color w:val="FFFFFF"/>
            </w:rPr>
            <w:t>2020, Jan 23</w:t>
          </w:r>
        </w:p>
      </w:tc>
    </w:tr>
  </w:tbl>
  <w:p w14:paraId="4566AB6B" w14:textId="77777777" w:rsidR="0011602C" w:rsidRDefault="001160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4A2919" w14:textId="77777777" w:rsidR="0011602C" w:rsidRDefault="0011602C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i/>
        <w:color w:val="000000"/>
        <w:sz w:val="24"/>
        <w:szCs w:val="24"/>
      </w:rPr>
    </w:pPr>
  </w:p>
  <w:tbl>
    <w:tblPr>
      <w:tblStyle w:val="a0"/>
      <w:tblW w:w="9590" w:type="dxa"/>
      <w:tblLayout w:type="fixed"/>
      <w:tblLook w:val="0400" w:firstRow="0" w:lastRow="0" w:firstColumn="0" w:lastColumn="0" w:noHBand="0" w:noVBand="1"/>
    </w:tblPr>
    <w:tblGrid>
      <w:gridCol w:w="2877"/>
      <w:gridCol w:w="6713"/>
    </w:tblGrid>
    <w:tr w:rsidR="0011602C" w14:paraId="72DCD959" w14:textId="77777777">
      <w:tc>
        <w:tcPr>
          <w:tcW w:w="2877" w:type="dxa"/>
          <w:tcBorders>
            <w:bottom w:val="single" w:sz="4" w:space="0" w:color="943734"/>
          </w:tcBorders>
          <w:shd w:val="clear" w:color="auto" w:fill="943734"/>
          <w:vAlign w:val="bottom"/>
        </w:tcPr>
        <w:p w14:paraId="071751F1" w14:textId="77777777" w:rsidR="0011602C" w:rsidRDefault="00904C0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color w:val="FFFFFF"/>
            </w:rPr>
          </w:pPr>
          <w:r>
            <w:rPr>
              <w:color w:val="FFFFFF"/>
            </w:rPr>
            <w:t>2020, Jan 23</w:t>
          </w:r>
        </w:p>
      </w:tc>
      <w:tc>
        <w:tcPr>
          <w:tcW w:w="6713" w:type="dxa"/>
          <w:tcBorders>
            <w:bottom w:val="single" w:sz="4" w:space="0" w:color="000000"/>
          </w:tcBorders>
          <w:vAlign w:val="bottom"/>
        </w:tcPr>
        <w:p w14:paraId="24AF4453" w14:textId="77777777" w:rsidR="0011602C" w:rsidRDefault="00904C0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color w:val="76923C"/>
              <w:sz w:val="24"/>
              <w:szCs w:val="24"/>
            </w:rPr>
          </w:pPr>
          <w:r>
            <w:rPr>
              <w:b/>
              <w:color w:val="76923C"/>
              <w:sz w:val="24"/>
              <w:szCs w:val="24"/>
            </w:rPr>
            <w:t>AGENT MORRIS</w:t>
          </w:r>
        </w:p>
      </w:tc>
    </w:tr>
  </w:tbl>
  <w:p w14:paraId="1D8B2A30" w14:textId="77777777" w:rsidR="0011602C" w:rsidRDefault="0011602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02D69"/>
    <w:multiLevelType w:val="multilevel"/>
    <w:tmpl w:val="8CE471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7336E2A"/>
    <w:multiLevelType w:val="multilevel"/>
    <w:tmpl w:val="15BA053E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634D16"/>
    <w:multiLevelType w:val="multilevel"/>
    <w:tmpl w:val="003664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2B43C05"/>
    <w:multiLevelType w:val="multilevel"/>
    <w:tmpl w:val="A84AB7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C7E069B"/>
    <w:multiLevelType w:val="multilevel"/>
    <w:tmpl w:val="42DEA656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6F7C2F62"/>
    <w:multiLevelType w:val="multilevel"/>
    <w:tmpl w:val="DC4CDC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3DC1446"/>
    <w:multiLevelType w:val="multilevel"/>
    <w:tmpl w:val="075230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tzC3tDA3NjE3szRS0lEKTi0uzszPAykwrAUAh7ycsiwAAAA="/>
  </w:docVars>
  <w:rsids>
    <w:rsidRoot w:val="0011602C"/>
    <w:rsid w:val="0011602C"/>
    <w:rsid w:val="00206F27"/>
    <w:rsid w:val="005A56E8"/>
    <w:rsid w:val="005B3800"/>
    <w:rsid w:val="006E2A1C"/>
    <w:rsid w:val="00904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2BB65"/>
  <w15:docId w15:val="{0F6C12B0-F605-46FF-8684-5B728E091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after="0"/>
      <w:ind w:left="720" w:hanging="36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jc w:val="center"/>
    </w:pPr>
    <w:rPr>
      <w:b/>
      <w:sz w:val="24"/>
      <w:szCs w:val="24"/>
      <w:u w:val="single"/>
    </w:rPr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6E2A1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E2A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2A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File:Slot_machine.svg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eativecommons.org/licenses/by-sa/3.0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s://en.wikipedia.org/wiki/File:Slot_machine.svg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ile:Slot_machine.svg" TargetMode="External"/><Relationship Id="rId14" Type="http://schemas.openxmlformats.org/officeDocument/2006/relationships/hyperlink" Target="https://creativecommons.org/licenses/by-sa/3.0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CD1a4jL2afYm7ju+w28mOX+sQlA==">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ep</Company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[Type Author’s Name Here]</dc:creator>
  <cp:lastModifiedBy>perfectz god</cp:lastModifiedBy>
  <cp:revision>2</cp:revision>
  <dcterms:created xsi:type="dcterms:W3CDTF">2020-02-17T02:18:00Z</dcterms:created>
  <dcterms:modified xsi:type="dcterms:W3CDTF">2020-02-17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